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AF473" w14:textId="77777777" w:rsidR="002F2626" w:rsidRDefault="00E77B35" w:rsidP="004B0551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="00CC35DD" w:rsidRPr="008B671A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="00884522" w:rsidRPr="008B671A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14:paraId="34710A25" w14:textId="77777777" w:rsidR="00537A2D" w:rsidRDefault="00537A2D" w:rsidP="00F93048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="00DB0DDD" w:rsidRPr="008B671A" w14:paraId="11866F18" w14:textId="77777777" w:rsidTr="003222E4">
        <w:tc>
          <w:tcPr>
            <w:tcW w:w="7973" w:type="dxa"/>
            <w:gridSpan w:val="2"/>
          </w:tcPr>
          <w:p w14:paraId="7956C9BE" w14:textId="6E2CEDFD" w:rsidR="00DB0DDD" w:rsidRPr="008B671A" w:rsidRDefault="00D51AC3" w:rsidP="003222E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 w:hint="eastAsia"/>
                <w:lang w:eastAsia="ja-JP"/>
              </w:rPr>
              <w:t>Tenement</w:t>
            </w:r>
            <w:r w:rsidR="00DB0DDD" w:rsidRPr="59E8A317">
              <w:rPr>
                <w:rFonts w:ascii="Aptos" w:hAnsi="Aptos"/>
              </w:rPr>
              <w:t xml:space="preserve"> Summary</w:t>
            </w:r>
          </w:p>
        </w:tc>
      </w:tr>
      <w:tr w:rsidR="00DB0DDD" w:rsidRPr="00192AE9" w14:paraId="564823AA" w14:textId="77777777" w:rsidTr="003222E4">
        <w:tc>
          <w:tcPr>
            <w:tcW w:w="4004" w:type="dxa"/>
          </w:tcPr>
          <w:p w14:paraId="6D60A2F0" w14:textId="77777777" w:rsidR="00DB0DDD" w:rsidRPr="00192AE9" w:rsidRDefault="00DB0DDD" w:rsidP="003222E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14:paraId="2F57CC5F" w14:textId="77777777" w:rsidR="00DB0DDD" w:rsidRPr="00192AE9" w:rsidRDefault="00DB0DDD" w:rsidP="003222E4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="00DB0DDD" w:rsidRPr="00192AE9" w14:paraId="1EAD1F9E" w14:textId="77777777" w:rsidTr="003222E4">
        <w:tc>
          <w:tcPr>
            <w:tcW w:w="4004" w:type="dxa"/>
          </w:tcPr>
          <w:p w14:paraId="288D11B7" w14:textId="77777777" w:rsidR="00DB0DDD" w:rsidRPr="00192AE9" w:rsidRDefault="00DB0DDD" w:rsidP="003222E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14:paraId="46ED74F8" w14:textId="77777777" w:rsidR="00DB0DDD" w:rsidRPr="00192AE9" w:rsidRDefault="00DB0DDD" w:rsidP="003222E4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="00DB0DDD" w:rsidRPr="00192AE9" w14:paraId="66A7F4E9" w14:textId="77777777" w:rsidTr="003222E4">
        <w:tc>
          <w:tcPr>
            <w:tcW w:w="4004" w:type="dxa"/>
          </w:tcPr>
          <w:p w14:paraId="72A2BBD9" w14:textId="77777777" w:rsidR="00DB0DDD" w:rsidRPr="00192AE9" w:rsidRDefault="00DB0DDD" w:rsidP="003222E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14:paraId="680D70A9" w14:textId="77777777" w:rsidR="00DB0DDD" w:rsidRPr="00192AE9" w:rsidRDefault="00DB0DDD" w:rsidP="003222E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="00780DB2" w:rsidRPr="00192AE9" w14:paraId="4EBCCE0B" w14:textId="77777777" w:rsidTr="003222E4">
        <w:tc>
          <w:tcPr>
            <w:tcW w:w="4004" w:type="dxa"/>
          </w:tcPr>
          <w:p w14:paraId="60382CE4" w14:textId="4E14AC0F" w:rsidR="00780DB2" w:rsidRDefault="00780DB2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Stake Date</w:t>
            </w:r>
          </w:p>
        </w:tc>
        <w:tc>
          <w:tcPr>
            <w:tcW w:w="3969" w:type="dxa"/>
          </w:tcPr>
          <w:p w14:paraId="661F02D7" w14:textId="0A198BA0" w:rsidR="00780DB2" w:rsidRPr="00192AE9" w:rsidRDefault="00780DB2" w:rsidP="00780DB2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StakeDat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  <w:r>
              <w:rPr>
                <w:rStyle w:val="EndnoteReference"/>
                <w:sz w:val="22"/>
                <w:lang w:eastAsia="ja-JP"/>
              </w:rPr>
              <w:endnoteReference w:id="5"/>
            </w:r>
          </w:p>
        </w:tc>
      </w:tr>
      <w:tr w:rsidR="00780DB2" w:rsidRPr="00192AE9" w14:paraId="36F26DD9" w14:textId="77777777" w:rsidTr="003222E4">
        <w:tc>
          <w:tcPr>
            <w:tcW w:w="4004" w:type="dxa"/>
          </w:tcPr>
          <w:p w14:paraId="546B6F9A" w14:textId="2C96F2F9" w:rsidR="00780DB2" w:rsidRPr="00192AE9" w:rsidRDefault="001E5502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 xml:space="preserve">Operation </w:t>
            </w:r>
            <w:r w:rsidR="00780DB2">
              <w:rPr>
                <w:rFonts w:hint="eastAsia"/>
                <w:sz w:val="22"/>
                <w:szCs w:val="22"/>
                <w:lang w:eastAsia="ja-JP"/>
              </w:rPr>
              <w:t>Recorded Date</w:t>
            </w:r>
          </w:p>
        </w:tc>
        <w:tc>
          <w:tcPr>
            <w:tcW w:w="3969" w:type="dxa"/>
          </w:tcPr>
          <w:p w14:paraId="38A5426F" w14:textId="77777777" w:rsidR="00780DB2" w:rsidRPr="00192AE9" w:rsidRDefault="00780DB2" w:rsidP="00780DB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="00780DB2" w:rsidRPr="00192AE9" w14:paraId="43C193EA" w14:textId="77777777" w:rsidTr="003222E4">
        <w:tc>
          <w:tcPr>
            <w:tcW w:w="4004" w:type="dxa"/>
          </w:tcPr>
          <w:p w14:paraId="0D6CE94A" w14:textId="02031EA8" w:rsidR="00780DB2" w:rsidRPr="00192AE9" w:rsidRDefault="00780DB2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 xml:space="preserve">Expiry </w:t>
            </w:r>
            <w:r w:rsidRPr="00192AE9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14:paraId="263E6BFD" w14:textId="77777777" w:rsidR="00780DB2" w:rsidRPr="00192AE9" w:rsidRDefault="00780DB2" w:rsidP="00780DB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="00780DB2" w:rsidRPr="00192AE9" w14:paraId="07556148" w14:textId="77777777" w:rsidTr="003222E4">
        <w:tc>
          <w:tcPr>
            <w:tcW w:w="4004" w:type="dxa"/>
          </w:tcPr>
          <w:p w14:paraId="74544B07" w14:textId="6505D63F" w:rsidR="00780DB2" w:rsidRPr="00192AE9" w:rsidRDefault="00780DB2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Death Date</w:t>
            </w:r>
          </w:p>
        </w:tc>
        <w:tc>
          <w:tcPr>
            <w:tcW w:w="3969" w:type="dxa"/>
          </w:tcPr>
          <w:p w14:paraId="60CF2F45" w14:textId="1EDE0D31" w:rsidR="00780DB2" w:rsidRPr="00192AE9" w:rsidRDefault="00780DB2" w:rsidP="00780DB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death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</w:tr>
      <w:tr w:rsidR="00780DB2" w:rsidRPr="00192AE9" w14:paraId="7CF79EB0" w14:textId="77777777" w:rsidTr="003222E4">
        <w:tc>
          <w:tcPr>
            <w:tcW w:w="4004" w:type="dxa"/>
          </w:tcPr>
          <w:p w14:paraId="7181BA41" w14:textId="208D7F93" w:rsidR="00780DB2" w:rsidRPr="00192AE9" w:rsidRDefault="00BD4EC8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District</w:t>
            </w:r>
          </w:p>
        </w:tc>
        <w:tc>
          <w:tcPr>
            <w:tcW w:w="3969" w:type="dxa"/>
          </w:tcPr>
          <w:p w14:paraId="18D34B2C" w14:textId="1CB58BA0" w:rsidR="00780DB2" w:rsidRPr="00192AE9" w:rsidRDefault="00780DB2" w:rsidP="00780DB2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 w:rsidR="00BD4EC8">
              <w:rPr>
                <w:rFonts w:hint="eastAsia"/>
                <w:sz w:val="22"/>
                <w:lang w:eastAsia="ja-JP"/>
              </w:rPr>
              <w:t>District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="00780DB2" w:rsidRPr="00192AE9" w14:paraId="47B01779" w14:textId="77777777" w:rsidTr="003222E4">
        <w:tc>
          <w:tcPr>
            <w:tcW w:w="4004" w:type="dxa"/>
          </w:tcPr>
          <w:p w14:paraId="5684F8A9" w14:textId="753DDD06" w:rsidR="00780DB2" w:rsidRDefault="002673C9" w:rsidP="00780DB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Owner</w:t>
            </w:r>
          </w:p>
        </w:tc>
        <w:tc>
          <w:tcPr>
            <w:tcW w:w="3969" w:type="dxa"/>
          </w:tcPr>
          <w:p w14:paraId="46445CFC" w14:textId="77777777" w:rsidR="00780DB2" w:rsidRPr="00192AE9" w:rsidRDefault="00780DB2" w:rsidP="00780DB2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="00780DB2" w:rsidRPr="00192AE9" w14:paraId="1096A8A8" w14:textId="77777777" w:rsidTr="003222E4">
        <w:tc>
          <w:tcPr>
            <w:tcW w:w="4004" w:type="dxa"/>
          </w:tcPr>
          <w:p w14:paraId="49815453" w14:textId="1A1645EB" w:rsidR="00780DB2" w:rsidRPr="00192AE9" w:rsidRDefault="0077140B" w:rsidP="00780DB2">
            <w:pPr>
              <w:pStyle w:val="LabelStyle"/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Excess Credit</w:t>
            </w:r>
          </w:p>
        </w:tc>
        <w:tc>
          <w:tcPr>
            <w:tcW w:w="3969" w:type="dxa"/>
          </w:tcPr>
          <w:p w14:paraId="018CC60E" w14:textId="05BEA309" w:rsidR="00780DB2" w:rsidRPr="00192AE9" w:rsidRDefault="00780DB2" w:rsidP="00780DB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Ex</w:t>
            </w:r>
            <w:r w:rsidR="0077140B">
              <w:rPr>
                <w:rFonts w:hint="eastAsia"/>
                <w:sz w:val="22"/>
                <w:lang w:eastAsia="ja-JP"/>
              </w:rPr>
              <w:t>cessCredit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9"/>
            </w:r>
          </w:p>
        </w:tc>
      </w:tr>
      <w:tr w:rsidR="00780DB2" w:rsidRPr="00192AE9" w14:paraId="5D09BC23" w14:textId="77777777" w:rsidTr="003222E4">
        <w:tc>
          <w:tcPr>
            <w:tcW w:w="4004" w:type="dxa"/>
          </w:tcPr>
          <w:p w14:paraId="7ED0F6E4" w14:textId="77EEEB66" w:rsidR="00780DB2" w:rsidRPr="00192AE9" w:rsidRDefault="0009177E" w:rsidP="00780DB2">
            <w:pPr>
              <w:pStyle w:val="LabelStyle"/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Notification Approval</w:t>
            </w:r>
          </w:p>
        </w:tc>
        <w:tc>
          <w:tcPr>
            <w:tcW w:w="3969" w:type="dxa"/>
          </w:tcPr>
          <w:p w14:paraId="319C8792" w14:textId="06DF8A9F" w:rsidR="00780DB2" w:rsidRPr="00192AE9" w:rsidRDefault="0009177E" w:rsidP="00780DB2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NotificationApproval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</w:tbl>
    <w:p w14:paraId="5D895A37" w14:textId="77777777" w:rsidR="00DB0DDD" w:rsidRDefault="00DB0DDD" w:rsidP="00F93048">
      <w:pPr>
        <w:pStyle w:val="Heading"/>
        <w:ind w:left="0"/>
        <w:rPr>
          <w:szCs w:val="32"/>
        </w:rPr>
      </w:pPr>
    </w:p>
    <w:p w14:paraId="7F8B3882" w14:textId="77777777" w:rsidR="00DB0DDD" w:rsidRDefault="00DB0DDD" w:rsidP="00F93048">
      <w:pPr>
        <w:pStyle w:val="Heading"/>
        <w:ind w:left="0"/>
        <w:rPr>
          <w:szCs w:val="32"/>
        </w:rPr>
      </w:pPr>
    </w:p>
    <w:p w14:paraId="797A5B3E" w14:textId="77777777" w:rsidR="00DB0DDD" w:rsidRPr="00245035" w:rsidRDefault="00DB0DDD" w:rsidP="00F93048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="003037D0" w:rsidRPr="00245035" w14:paraId="3BA999FC" w14:textId="77777777" w:rsidTr="00E27565">
        <w:tc>
          <w:tcPr>
            <w:tcW w:w="14516" w:type="dxa"/>
            <w:gridSpan w:val="4"/>
          </w:tcPr>
          <w:p w14:paraId="673A1E4F" w14:textId="77777777" w:rsidR="003037D0" w:rsidRPr="00245035" w:rsidRDefault="003037D0" w:rsidP="00E27565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="003037D0" w:rsidRPr="008C0892" w14:paraId="705C1A59" w14:textId="77777777" w:rsidTr="00E27565">
        <w:tc>
          <w:tcPr>
            <w:tcW w:w="2944" w:type="dxa"/>
          </w:tcPr>
          <w:p w14:paraId="748537DA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14:paraId="35BCA832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14:paraId="218D65B3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14:paraId="48834E35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="003037D0" w:rsidRPr="008C0892" w14:paraId="2D567263" w14:textId="77777777" w:rsidTr="00E27565">
        <w:tc>
          <w:tcPr>
            <w:tcW w:w="2944" w:type="dxa"/>
          </w:tcPr>
          <w:p w14:paraId="186BB30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14:paraId="76C0068E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14:paraId="3FC86ED2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14:paraId="0750443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</w:tr>
      <w:tr w:rsidR="003037D0" w:rsidRPr="008C0892" w14:paraId="6232DB6F" w14:textId="77777777" w:rsidTr="00E27565">
        <w:tc>
          <w:tcPr>
            <w:tcW w:w="2944" w:type="dxa"/>
          </w:tcPr>
          <w:p w14:paraId="686F097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14:paraId="06CB21B4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14:paraId="39D8B974" w14:textId="3C80FF0D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14:paraId="4A4F606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</w:p>
        </w:tc>
      </w:tr>
    </w:tbl>
    <w:p w14:paraId="5713672C" w14:textId="71F4780C" w:rsidR="00FE12C2" w:rsidRPr="003037D0" w:rsidRDefault="00FE12C2" w:rsidP="003037D0">
      <w:pPr>
        <w:pStyle w:val="Heading"/>
        <w:rPr>
          <w:rFonts w:ascii="Aptos" w:hAnsi="Aptos"/>
          <w:sz w:val="24"/>
          <w:szCs w:val="24"/>
        </w:rPr>
      </w:pPr>
    </w:p>
    <w:p w14:paraId="56417547" w14:textId="77777777" w:rsidR="00FA243F" w:rsidRPr="008C0892" w:rsidRDefault="00FA243F" w:rsidP="00FA243F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="00FA243F" w:rsidRPr="008C0892" w14:paraId="460749C6" w14:textId="77777777" w:rsidTr="000C4A4B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14:paraId="283CF81D" w14:textId="77777777" w:rsidR="00FA243F" w:rsidRPr="008C0892" w:rsidRDefault="00FA243F" w:rsidP="000C4A4B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="00FA243F" w:rsidRPr="008C0892" w14:paraId="022DEC20" w14:textId="77777777" w:rsidTr="000C4A4B">
        <w:tc>
          <w:tcPr>
            <w:tcW w:w="2269" w:type="dxa"/>
          </w:tcPr>
          <w:p w14:paraId="20A61795" w14:textId="77777777" w:rsidR="00FA243F" w:rsidRPr="008C0892" w:rsidRDefault="00FA243F" w:rsidP="000C4A4B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14:paraId="1EE38320" w14:textId="77777777" w:rsidR="00FA243F" w:rsidRPr="008C0892" w:rsidRDefault="00FA243F" w:rsidP="000C4A4B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14:paraId="192A2DDB" w14:textId="77777777" w:rsidR="00FA243F" w:rsidRPr="008C0892" w:rsidRDefault="00FA243F" w:rsidP="000C4A4B">
            <w:pPr>
              <w:pStyle w:val="TableHeadingLabelStyle"/>
            </w:pPr>
            <w:r w:rsidRPr="008C0892">
              <w:t>Shares</w:t>
            </w:r>
          </w:p>
        </w:tc>
      </w:tr>
      <w:tr w:rsidR="00FA243F" w:rsidRPr="008C0892" w14:paraId="5B4CD4B6" w14:textId="77777777" w:rsidTr="000C4A4B">
        <w:tc>
          <w:tcPr>
            <w:tcW w:w="2269" w:type="dxa"/>
          </w:tcPr>
          <w:p w14:paraId="36C838A1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14:paraId="3A314A63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14:paraId="0FFF96E7" w14:textId="77777777" w:rsidR="00FA243F" w:rsidRPr="008C0892" w:rsidRDefault="00FA243F" w:rsidP="000C4A4B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14:paraId="2D893E2F" w14:textId="77777777" w:rsidR="00FA243F" w:rsidRPr="008C0892" w:rsidRDefault="00FA243F" w:rsidP="00FA243F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="00FA243F" w:rsidRPr="008C0892" w14:paraId="371D6EF8" w14:textId="77777777" w:rsidTr="000C4A4B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14:paraId="0523526A" w14:textId="77777777" w:rsidR="00FA243F" w:rsidRPr="008C0892" w:rsidRDefault="00FA243F" w:rsidP="000C4A4B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 Changes</w:t>
            </w:r>
            <w:r w:rsidRPr="008C0892">
              <w:rPr>
                <w:rStyle w:val="EndnoteReference"/>
                <w:szCs w:val="32"/>
              </w:rPr>
              <w:endnoteReference w:id="16"/>
            </w:r>
          </w:p>
        </w:tc>
      </w:tr>
      <w:tr w:rsidR="00FA243F" w:rsidRPr="008C0892" w14:paraId="1AB763C1" w14:textId="77777777" w:rsidTr="000C4A4B">
        <w:tc>
          <w:tcPr>
            <w:tcW w:w="1452" w:type="dxa"/>
          </w:tcPr>
          <w:p w14:paraId="7F36FE5A" w14:textId="77777777" w:rsidR="00FA243F" w:rsidRPr="008C0892" w:rsidRDefault="00FA243F" w:rsidP="000C4A4B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14:paraId="7BC8AFDD" w14:textId="77777777" w:rsidR="00FA243F" w:rsidRPr="008C0892" w:rsidRDefault="00FA243F" w:rsidP="000C4A4B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14:paraId="5D0FA426" w14:textId="77777777" w:rsidR="00FA243F" w:rsidRPr="008C0892" w:rsidRDefault="00FA243F" w:rsidP="000C4A4B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14:paraId="3C19312D" w14:textId="77777777" w:rsidR="00FA243F" w:rsidRPr="008C0892" w:rsidRDefault="00FA243F" w:rsidP="000C4A4B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14:paraId="2D80705A" w14:textId="77777777" w:rsidR="00FA243F" w:rsidRPr="008C0892" w:rsidRDefault="00FA243F" w:rsidP="000C4A4B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14:paraId="336300D7" w14:textId="77777777" w:rsidR="00FA243F" w:rsidRPr="008C0892" w:rsidRDefault="00FA243F" w:rsidP="000C4A4B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14:paraId="78241144" w14:textId="77777777" w:rsidR="00FA243F" w:rsidRPr="008C0892" w:rsidRDefault="00FA243F" w:rsidP="000C4A4B">
            <w:pPr>
              <w:pStyle w:val="TableHeadingLabelStyle"/>
            </w:pPr>
            <w:r w:rsidRPr="008C0892">
              <w:t>Shares</w:t>
            </w:r>
          </w:p>
        </w:tc>
      </w:tr>
      <w:tr w:rsidR="00FA243F" w:rsidRPr="008C0892" w14:paraId="679E447B" w14:textId="77777777" w:rsidTr="000C4A4B">
        <w:tc>
          <w:tcPr>
            <w:tcW w:w="1452" w:type="dxa"/>
          </w:tcPr>
          <w:p w14:paraId="087A94F2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14:paraId="61B0B35F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14:paraId="52DE2AD6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14:paraId="301E4017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14:paraId="138D7EDC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14:paraId="364882DB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14:paraId="16D0E999" w14:textId="77777777" w:rsidR="00FA243F" w:rsidRPr="008C0892" w:rsidRDefault="00FA243F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14:paraId="3DB621D6" w14:textId="77777777" w:rsidR="00FA243F" w:rsidRPr="008C0892" w:rsidRDefault="00FA243F" w:rsidP="00FA243F"/>
    <w:p w14:paraId="327EEF71" w14:textId="026C1E51" w:rsidR="008B671A" w:rsidRDefault="008B671A" w:rsidP="00A86A04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="000F5521" w:rsidRPr="008C0892" w14:paraId="215C8A26" w14:textId="77777777" w:rsidTr="000C4A4B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14:paraId="27A28888" w14:textId="77777777" w:rsidR="000F5521" w:rsidRPr="008C0892" w:rsidRDefault="000F5521" w:rsidP="000C4A4B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7"/>
            </w:r>
          </w:p>
        </w:tc>
      </w:tr>
      <w:tr w:rsidR="000F5521" w:rsidRPr="008C0892" w14:paraId="2E5ECAC5" w14:textId="77777777" w:rsidTr="000C4A4B">
        <w:tc>
          <w:tcPr>
            <w:tcW w:w="851" w:type="dxa"/>
          </w:tcPr>
          <w:p w14:paraId="762C84E1" w14:textId="77777777" w:rsidR="000F5521" w:rsidRPr="008C0892" w:rsidRDefault="000F5521" w:rsidP="000C4A4B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14:paraId="24F2AAF8" w14:textId="77777777" w:rsidR="000F5521" w:rsidRPr="008C0892" w:rsidRDefault="000F5521" w:rsidP="000C4A4B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14:paraId="0C95B00F" w14:textId="77777777" w:rsidR="000F5521" w:rsidRPr="008C0892" w:rsidRDefault="000F5521" w:rsidP="000C4A4B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14:paraId="658FD942" w14:textId="77777777" w:rsidR="000F5521" w:rsidRPr="008C0892" w:rsidRDefault="000F5521" w:rsidP="000C4A4B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14:paraId="5A8EA074" w14:textId="77777777" w:rsidR="000F5521" w:rsidRPr="008C0892" w:rsidRDefault="000F5521" w:rsidP="000C4A4B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14:paraId="2CAE5610" w14:textId="77777777" w:rsidR="000F5521" w:rsidRPr="008C0892" w:rsidRDefault="000F5521" w:rsidP="000C4A4B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14:paraId="37286813" w14:textId="77777777" w:rsidR="000F5521" w:rsidRPr="008C0892" w:rsidRDefault="000F5521" w:rsidP="000C4A4B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14:paraId="242D6696" w14:textId="77777777" w:rsidR="000F5521" w:rsidRPr="008C0892" w:rsidRDefault="000F5521" w:rsidP="000C4A4B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14:paraId="7CC55F7B" w14:textId="77777777" w:rsidR="000F5521" w:rsidRPr="008C0892" w:rsidRDefault="000F5521" w:rsidP="000C4A4B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14:paraId="3AECED77" w14:textId="77777777" w:rsidR="000F5521" w:rsidRPr="008C0892" w:rsidRDefault="000F5521" w:rsidP="000C4A4B">
            <w:pPr>
              <w:pStyle w:val="TableHeadingLabelStyle"/>
            </w:pPr>
            <w:r w:rsidRPr="008C0892">
              <w:t>Effective Date</w:t>
            </w:r>
          </w:p>
        </w:tc>
      </w:tr>
      <w:tr w:rsidR="000F5521" w:rsidRPr="008C0892" w14:paraId="22472388" w14:textId="77777777" w:rsidTr="000C4A4B">
        <w:tc>
          <w:tcPr>
            <w:tcW w:w="851" w:type="dxa"/>
          </w:tcPr>
          <w:p w14:paraId="0595A78F" w14:textId="77777777" w:rsidR="000F5521" w:rsidRPr="008C0892" w:rsidRDefault="000F5521" w:rsidP="000C4A4B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14:paraId="5949D112" w14:textId="77777777" w:rsidR="000F5521" w:rsidRPr="008C0892" w:rsidRDefault="000F5521" w:rsidP="000C4A4B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14:paraId="7FE67B3F" w14:textId="77777777" w:rsidR="000F5521" w:rsidRPr="008C0892" w:rsidRDefault="000F5521" w:rsidP="000C4A4B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14:paraId="48132CAD" w14:textId="77777777" w:rsidR="000F5521" w:rsidRPr="008C0892" w:rsidRDefault="000F5521" w:rsidP="000C4A4B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14:paraId="22A5CE61" w14:textId="77777777" w:rsidR="000F5521" w:rsidRPr="008C0892" w:rsidRDefault="000F5521" w:rsidP="000C4A4B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14:paraId="4DEB176F" w14:textId="77777777" w:rsidR="000F5521" w:rsidRPr="008C0892" w:rsidRDefault="000F5521" w:rsidP="000C4A4B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8"/>
            </w:r>
          </w:p>
        </w:tc>
        <w:tc>
          <w:tcPr>
            <w:tcW w:w="1701" w:type="dxa"/>
          </w:tcPr>
          <w:p w14:paraId="4EEEE001" w14:textId="77777777" w:rsidR="000F5521" w:rsidRPr="008C0892" w:rsidRDefault="000F5521" w:rsidP="000C4A4B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9"/>
            </w:r>
          </w:p>
        </w:tc>
        <w:tc>
          <w:tcPr>
            <w:tcW w:w="1559" w:type="dxa"/>
          </w:tcPr>
          <w:p w14:paraId="3D1468AB" w14:textId="77777777" w:rsidR="000F5521" w:rsidRPr="008C0892" w:rsidRDefault="000F5521" w:rsidP="000C4A4B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20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14:paraId="53004DF3" w14:textId="77777777" w:rsidR="000F5521" w:rsidRPr="008C0892" w:rsidRDefault="000F5521" w:rsidP="000C4A4B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14:paraId="4DBB3759" w14:textId="77777777" w:rsidR="000F5521" w:rsidRPr="008C0892" w:rsidRDefault="000F5521" w:rsidP="000C4A4B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14:paraId="4108310D" w14:textId="6643E4D2" w:rsidR="000F5521" w:rsidRDefault="000F5521" w:rsidP="00A86A04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="006B1349" w:rsidRPr="008C0892" w14:paraId="6B584158" w14:textId="77777777" w:rsidTr="000C4A4B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14:paraId="317EDFB0" w14:textId="77777777" w:rsidR="006B1349" w:rsidRPr="008C0892" w:rsidRDefault="006B1349" w:rsidP="000C4A4B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21"/>
            </w:r>
          </w:p>
        </w:tc>
      </w:tr>
      <w:tr w:rsidR="006B1349" w:rsidRPr="008C0892" w14:paraId="3B0D0E02" w14:textId="77777777" w:rsidTr="000C4A4B">
        <w:tc>
          <w:tcPr>
            <w:tcW w:w="460" w:type="dxa"/>
          </w:tcPr>
          <w:p w14:paraId="33CFC814" w14:textId="77777777" w:rsidR="006B1349" w:rsidRPr="008C0892" w:rsidRDefault="006B1349" w:rsidP="000C4A4B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14:paraId="453B6B86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14:paraId="1398DFBB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14:paraId="6ACBB98F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14:paraId="249A9EBC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14:paraId="5AC84878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14:paraId="509109F2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14:paraId="67376766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14:paraId="53868FC4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14:paraId="6C4638A1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14:paraId="5CF75DF1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14:paraId="18DBBE4B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14:paraId="4120119F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14:paraId="0650DA74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14:paraId="66D957E0" w14:textId="77777777" w:rsidR="006B1349" w:rsidRPr="008C0892" w:rsidRDefault="006B1349" w:rsidP="000C4A4B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="006B1349" w:rsidRPr="008C0892" w14:paraId="42F1211B" w14:textId="77777777" w:rsidTr="000C4A4B">
        <w:tc>
          <w:tcPr>
            <w:tcW w:w="460" w:type="dxa"/>
          </w:tcPr>
          <w:p w14:paraId="7EDF3033" w14:textId="77777777" w:rsidR="006B1349" w:rsidRPr="008C0892" w:rsidRDefault="006B1349" w:rsidP="000C4A4B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14:paraId="53490DAF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14:paraId="349EE7D7" w14:textId="77777777" w:rsidR="006B1349" w:rsidRPr="008C0892" w:rsidRDefault="006B1349" w:rsidP="000C4A4B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14:paraId="4F30E0D9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</w:p>
          <w:p w14:paraId="212EB216" w14:textId="77777777" w:rsidR="006B1349" w:rsidRPr="008C0892" w:rsidRDefault="006B1349" w:rsidP="000C4A4B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14:paraId="1772B3E3" w14:textId="77777777" w:rsidR="006B1349" w:rsidRPr="008C0892" w:rsidRDefault="006B1349" w:rsidP="000C4A4B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063" w:type="dxa"/>
          </w:tcPr>
          <w:p w14:paraId="266BC04B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14:paraId="0EBCB2E6" w14:textId="77777777" w:rsidR="006B1349" w:rsidRPr="008C0892" w:rsidRDefault="006B1349" w:rsidP="000C4A4B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14:paraId="7827D720" w14:textId="77777777" w:rsidR="006B1349" w:rsidRPr="008C0892" w:rsidRDefault="006B1349" w:rsidP="000C4A4B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14:paraId="2B74E1F5" w14:textId="77777777" w:rsidR="006B1349" w:rsidRPr="008C0892" w:rsidRDefault="006B1349" w:rsidP="000C4A4B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14:paraId="3E0D4D3E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14:paraId="1F592A2D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14:paraId="3AB3D458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4" w:type="dxa"/>
          </w:tcPr>
          <w:p w14:paraId="1FE5FF33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  <w:tc>
          <w:tcPr>
            <w:tcW w:w="1144" w:type="dxa"/>
          </w:tcPr>
          <w:p w14:paraId="557C0917" w14:textId="77777777" w:rsidR="006B1349" w:rsidRPr="008C0892" w:rsidRDefault="006B1349" w:rsidP="000C4A4B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9"/>
            </w:r>
          </w:p>
        </w:tc>
        <w:tc>
          <w:tcPr>
            <w:tcW w:w="1145" w:type="dxa"/>
          </w:tcPr>
          <w:p w14:paraId="12758EBA" w14:textId="77777777" w:rsidR="006B1349" w:rsidRPr="008C0892" w:rsidRDefault="006B1349" w:rsidP="000C4A4B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30"/>
            </w:r>
          </w:p>
        </w:tc>
      </w:tr>
    </w:tbl>
    <w:p w14:paraId="21284BE0" w14:textId="77777777" w:rsidR="000F5521" w:rsidRDefault="000F5521" w:rsidP="00A86A04">
      <w:pPr>
        <w:rPr>
          <w:rFonts w:ascii="Aptos" w:hAnsi="Aptos" w:cs="Arial"/>
        </w:rPr>
      </w:pPr>
    </w:p>
    <w:p w14:paraId="6DE78771" w14:textId="13BF7970" w:rsidR="000F5521" w:rsidRDefault="000F5521" w:rsidP="00A86A04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14:paraId="4A85F095" w14:textId="77777777" w:rsidR="000F5521" w:rsidRDefault="000F5521" w:rsidP="00A86A04">
      <w:pPr>
        <w:rPr>
          <w:rFonts w:ascii="Aptos" w:hAnsi="Aptos" w:cs="Arial"/>
        </w:rPr>
      </w:pPr>
    </w:p>
    <w:p w14:paraId="2499496C" w14:textId="77777777" w:rsidR="000F5521" w:rsidRPr="008B671A" w:rsidRDefault="000F5521" w:rsidP="00A86A04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="002C464A" w:rsidRPr="008B671A" w14:paraId="6034E635" w14:textId="77777777" w:rsidTr="00FB53D9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14:paraId="1E69E9A3" w14:textId="77777777" w:rsidR="002C464A" w:rsidRPr="00245035" w:rsidRDefault="002C464A" w:rsidP="00974D0A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="002C464A" w:rsidRPr="008B671A" w14:paraId="79592C8D" w14:textId="77777777" w:rsidTr="008E3C74">
        <w:tc>
          <w:tcPr>
            <w:tcW w:w="1847" w:type="dxa"/>
          </w:tcPr>
          <w:p w14:paraId="687070D8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bookmarkStart w:id="0" w:name="_Hlk429579419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14:paraId="3CA5F665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14:paraId="45EA580F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14:paraId="4A410958" w14:textId="77777777" w:rsidR="002C464A" w:rsidRPr="00245035" w:rsidRDefault="002C464A" w:rsidP="00974D0A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14:paraId="3C106344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14:paraId="5BBCE990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="00312A4F" w:rsidRPr="008B671A" w14:paraId="51AEB527" w14:textId="77777777" w:rsidTr="008E3C74">
        <w:tc>
          <w:tcPr>
            <w:tcW w:w="1847" w:type="dxa"/>
          </w:tcPr>
          <w:p w14:paraId="52DA98B3" w14:textId="5E945471" w:rsidR="00312A4F" w:rsidRPr="00245035" w:rsidRDefault="00312A4F" w:rsidP="00312A4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2720F37B" w14:textId="52472BB2" w:rsidR="00312A4F" w:rsidRPr="00245035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3629711A" w14:textId="120AC000" w:rsidR="00312A4F" w:rsidRPr="00245035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CL</w:t>
            </w:r>
          </w:p>
        </w:tc>
        <w:tc>
          <w:tcPr>
            <w:tcW w:w="4961" w:type="dxa"/>
          </w:tcPr>
          <w:p w14:paraId="6EE4CDDB" w14:textId="2E02C406" w:rsidR="00312A4F" w:rsidRPr="00245035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Coal Lease</w:t>
            </w:r>
          </w:p>
        </w:tc>
        <w:tc>
          <w:tcPr>
            <w:tcW w:w="850" w:type="dxa"/>
          </w:tcPr>
          <w:p w14:paraId="5ABA3B79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58886F8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</w:tr>
      <w:tr w:rsidR="00312A4F" w:rsidRPr="008B671A" w14:paraId="626F545A" w14:textId="77777777" w:rsidTr="008E3C74">
        <w:tc>
          <w:tcPr>
            <w:tcW w:w="1847" w:type="dxa"/>
          </w:tcPr>
          <w:p w14:paraId="437C168A" w14:textId="62FBDEB4" w:rsidR="00312A4F" w:rsidRPr="00245035" w:rsidRDefault="00312A4F" w:rsidP="00312A4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0A797C89" w14:textId="739B7B2D" w:rsidR="00312A4F" w:rsidRDefault="00312A4F" w:rsidP="00312A4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71AB436C" w14:textId="30542DB3" w:rsidR="00312A4F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C</w:t>
            </w:r>
          </w:p>
        </w:tc>
        <w:tc>
          <w:tcPr>
            <w:tcW w:w="4961" w:type="dxa"/>
          </w:tcPr>
          <w:p w14:paraId="52467427" w14:textId="642E45B1" w:rsidR="00312A4F" w:rsidRDefault="00312A4F" w:rsidP="00312A4F">
            <w:pPr>
              <w:pStyle w:val="TextFieldStyle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oal Licence</w:t>
            </w:r>
          </w:p>
        </w:tc>
        <w:tc>
          <w:tcPr>
            <w:tcW w:w="850" w:type="dxa"/>
          </w:tcPr>
          <w:p w14:paraId="73E2E7FD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62EABD5C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</w:tr>
      <w:tr w:rsidR="00312A4F" w:rsidRPr="008B671A" w14:paraId="55BD3004" w14:textId="77777777" w:rsidTr="008E3C74">
        <w:tc>
          <w:tcPr>
            <w:tcW w:w="1847" w:type="dxa"/>
          </w:tcPr>
          <w:p w14:paraId="6D0F04FF" w14:textId="77777777" w:rsidR="00312A4F" w:rsidRPr="00245035" w:rsidRDefault="00312A4F" w:rsidP="00312A4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743F9A80" w14:textId="7251EC46" w:rsidR="00312A4F" w:rsidRPr="00245035" w:rsidRDefault="00312A4F" w:rsidP="00312A4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4717280C" w14:textId="72B9A8C6" w:rsidR="00312A4F" w:rsidRPr="00245035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D</w:t>
            </w:r>
          </w:p>
        </w:tc>
        <w:tc>
          <w:tcPr>
            <w:tcW w:w="4961" w:type="dxa"/>
          </w:tcPr>
          <w:p w14:paraId="5E681E76" w14:textId="3A2A95F7" w:rsidR="00312A4F" w:rsidRPr="00245035" w:rsidRDefault="00312A4F" w:rsidP="00312A4F">
            <w:pPr>
              <w:pStyle w:val="TextFieldStyle"/>
              <w:rPr>
                <w:sz w:val="22"/>
              </w:rPr>
            </w:pPr>
            <w:r>
              <w:rPr>
                <w:rFonts w:hint="eastAsia"/>
                <w:lang w:eastAsia="ja-JP"/>
              </w:rPr>
              <w:t>Dredging</w:t>
            </w:r>
            <w:r>
              <w:t xml:space="preserve"> Lease</w:t>
            </w:r>
          </w:p>
        </w:tc>
        <w:tc>
          <w:tcPr>
            <w:tcW w:w="850" w:type="dxa"/>
          </w:tcPr>
          <w:p w14:paraId="5B65875B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61069CE0" w14:textId="77777777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</w:tr>
      <w:tr w:rsidR="00312A4F" w:rsidRPr="008B671A" w14:paraId="34648369" w14:textId="77777777" w:rsidTr="008E3C74">
        <w:tc>
          <w:tcPr>
            <w:tcW w:w="1847" w:type="dxa"/>
          </w:tcPr>
          <w:p w14:paraId="55E7DFD8" w14:textId="46313981" w:rsidR="00312A4F" w:rsidRPr="00245035" w:rsidRDefault="00312A4F" w:rsidP="00312A4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3B834BDE" w14:textId="419E8407" w:rsidR="00312A4F" w:rsidRPr="00245035" w:rsidRDefault="00312A4F" w:rsidP="00312A4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37025ACA" w14:textId="226BE9DF" w:rsidR="00312A4F" w:rsidRPr="00245035" w:rsidRDefault="00312A4F" w:rsidP="00312A4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R</w:t>
            </w:r>
          </w:p>
        </w:tc>
        <w:tc>
          <w:tcPr>
            <w:tcW w:w="4961" w:type="dxa"/>
          </w:tcPr>
          <w:p w14:paraId="7061DABC" w14:textId="64152E51" w:rsidR="00312A4F" w:rsidRPr="00245035" w:rsidRDefault="00312A4F" w:rsidP="00312A4F">
            <w:pPr>
              <w:pStyle w:val="TextFieldStyle"/>
              <w:rPr>
                <w:sz w:val="22"/>
              </w:rPr>
            </w:pPr>
            <w:r w:rsidRPr="0084238F">
              <w:rPr>
                <w:lang w:val="en-ID"/>
              </w:rPr>
              <w:t>Prospecting Lease</w:t>
            </w:r>
          </w:p>
        </w:tc>
        <w:tc>
          <w:tcPr>
            <w:tcW w:w="850" w:type="dxa"/>
          </w:tcPr>
          <w:p w14:paraId="751158F4" w14:textId="07045E38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58E6FD1" w14:textId="69B605AB" w:rsidR="00312A4F" w:rsidRPr="00245035" w:rsidRDefault="00312A4F" w:rsidP="00312A4F">
            <w:pPr>
              <w:pStyle w:val="TextFieldStyle"/>
              <w:rPr>
                <w:szCs w:val="24"/>
              </w:rPr>
            </w:pPr>
          </w:p>
        </w:tc>
      </w:tr>
      <w:tr w:rsidR="0024383F" w:rsidRPr="008B671A" w14:paraId="35FCB6D3" w14:textId="77777777" w:rsidTr="008E3C74">
        <w:tc>
          <w:tcPr>
            <w:tcW w:w="1847" w:type="dxa"/>
          </w:tcPr>
          <w:p w14:paraId="35FC7C31" w14:textId="5FC224D0" w:rsidR="0024383F" w:rsidRPr="00245035" w:rsidRDefault="0024383F" w:rsidP="0024383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3235219E" w14:textId="360B1E7F" w:rsidR="0024383F" w:rsidRDefault="0024383F" w:rsidP="0024383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3B577E9E" w14:textId="00DA01C1" w:rsidR="0024383F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P</w:t>
            </w:r>
          </w:p>
        </w:tc>
        <w:tc>
          <w:tcPr>
            <w:tcW w:w="4961" w:type="dxa"/>
          </w:tcPr>
          <w:p w14:paraId="26A15389" w14:textId="605093F9" w:rsidR="0024383F" w:rsidRDefault="0024383F" w:rsidP="0024383F">
            <w:pPr>
              <w:pStyle w:val="TextFieldStyle"/>
              <w:rPr>
                <w:lang w:eastAsia="ja-JP"/>
              </w:rPr>
            </w:pPr>
            <w:r>
              <w:rPr>
                <w:rFonts w:hint="eastAsia"/>
                <w:lang w:val="en-ID" w:eastAsia="ja-JP"/>
              </w:rPr>
              <w:t>Placer</w:t>
            </w:r>
          </w:p>
        </w:tc>
        <w:tc>
          <w:tcPr>
            <w:tcW w:w="850" w:type="dxa"/>
          </w:tcPr>
          <w:p w14:paraId="160E63F9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411DF996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</w:tr>
      <w:tr w:rsidR="0024383F" w:rsidRPr="008B671A" w14:paraId="1D18F0B8" w14:textId="77777777" w:rsidTr="008E3C74">
        <w:tc>
          <w:tcPr>
            <w:tcW w:w="1847" w:type="dxa"/>
          </w:tcPr>
          <w:p w14:paraId="0F122EDC" w14:textId="5AD47524" w:rsidR="0024383F" w:rsidRPr="00245035" w:rsidRDefault="0024383F" w:rsidP="0024383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479C6DFC" w14:textId="097A84AA" w:rsidR="0024383F" w:rsidRPr="00245035" w:rsidRDefault="0024383F" w:rsidP="0024383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57344200" w14:textId="02F98738" w:rsidR="0024383F" w:rsidRPr="00245035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I</w:t>
            </w:r>
          </w:p>
        </w:tc>
        <w:tc>
          <w:tcPr>
            <w:tcW w:w="4961" w:type="dxa"/>
          </w:tcPr>
          <w:p w14:paraId="0AD4D198" w14:textId="2F34684E" w:rsidR="0024383F" w:rsidRPr="00245035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Iron and Mica</w:t>
            </w:r>
          </w:p>
        </w:tc>
        <w:tc>
          <w:tcPr>
            <w:tcW w:w="850" w:type="dxa"/>
          </w:tcPr>
          <w:p w14:paraId="217974A9" w14:textId="50126BBA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4B7D32F6" w14:textId="1B420DA6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</w:tr>
      <w:tr w:rsidR="0024383F" w:rsidRPr="008B671A" w14:paraId="33A9B4B5" w14:textId="77777777" w:rsidTr="008E3C74">
        <w:tc>
          <w:tcPr>
            <w:tcW w:w="1847" w:type="dxa"/>
          </w:tcPr>
          <w:p w14:paraId="60D78527" w14:textId="14878BB0" w:rsidR="0024383F" w:rsidRPr="00245035" w:rsidRDefault="0024383F" w:rsidP="0024383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471C1FDB" w14:textId="026D564D" w:rsidR="0024383F" w:rsidRPr="00245035" w:rsidRDefault="0024383F" w:rsidP="0024383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1CFEE39C" w14:textId="6F2E081D" w:rsidR="0024383F" w:rsidRPr="00245035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Q</w:t>
            </w:r>
          </w:p>
        </w:tc>
        <w:tc>
          <w:tcPr>
            <w:tcW w:w="4961" w:type="dxa"/>
          </w:tcPr>
          <w:p w14:paraId="796EA359" w14:textId="6C7D92C2" w:rsidR="0024383F" w:rsidRPr="00245035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lang w:eastAsia="ja-JP"/>
              </w:rPr>
              <w:t>Quartz</w:t>
            </w:r>
          </w:p>
        </w:tc>
        <w:tc>
          <w:tcPr>
            <w:tcW w:w="850" w:type="dxa"/>
          </w:tcPr>
          <w:p w14:paraId="247D78B5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7C8C7677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</w:tr>
      <w:tr w:rsidR="0024383F" w:rsidRPr="008B671A" w14:paraId="4BCCF5D7" w14:textId="77777777" w:rsidTr="008E3C74">
        <w:tc>
          <w:tcPr>
            <w:tcW w:w="1847" w:type="dxa"/>
          </w:tcPr>
          <w:p w14:paraId="3883A0CA" w14:textId="19E7E28E" w:rsidR="0024383F" w:rsidRPr="00245035" w:rsidRDefault="0024383F" w:rsidP="0024383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2CBC3FF9" w14:textId="543A2A4F" w:rsidR="0024383F" w:rsidRDefault="0024383F" w:rsidP="0024383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</w:t>
            </w:r>
            <w:r>
              <w:rPr>
                <w:rFonts w:hint="eastAsia"/>
                <w:sz w:val="22"/>
                <w:lang w:eastAsia="ja-JP"/>
              </w:rPr>
              <w:t>YT</w:t>
            </w:r>
          </w:p>
        </w:tc>
        <w:tc>
          <w:tcPr>
            <w:tcW w:w="885" w:type="dxa"/>
          </w:tcPr>
          <w:p w14:paraId="4CEEFE16" w14:textId="57BEEE72" w:rsidR="0024383F" w:rsidRDefault="0024383F" w:rsidP="0024383F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QML</w:t>
            </w:r>
          </w:p>
        </w:tc>
        <w:tc>
          <w:tcPr>
            <w:tcW w:w="4961" w:type="dxa"/>
          </w:tcPr>
          <w:p w14:paraId="0796688A" w14:textId="17FFFF29" w:rsidR="0024383F" w:rsidRDefault="0024383F" w:rsidP="0024383F">
            <w:pPr>
              <w:pStyle w:val="TextFieldStyle"/>
              <w:rPr>
                <w:lang w:eastAsia="ja-JP"/>
              </w:rPr>
            </w:pPr>
            <w:r w:rsidRPr="000C0A5C">
              <w:rPr>
                <w:lang w:val="en-ID" w:eastAsia="ja-JP"/>
              </w:rPr>
              <w:t xml:space="preserve">Quartz </w:t>
            </w:r>
            <w:proofErr w:type="spellStart"/>
            <w:r w:rsidRPr="000C0A5C">
              <w:rPr>
                <w:lang w:val="en-ID" w:eastAsia="ja-JP"/>
              </w:rPr>
              <w:t>Landuse</w:t>
            </w:r>
            <w:proofErr w:type="spellEnd"/>
            <w:r w:rsidRPr="000C0A5C">
              <w:rPr>
                <w:lang w:val="en-ID" w:eastAsia="ja-JP"/>
              </w:rPr>
              <w:t xml:space="preserve"> Permit</w:t>
            </w:r>
          </w:p>
        </w:tc>
        <w:tc>
          <w:tcPr>
            <w:tcW w:w="850" w:type="dxa"/>
          </w:tcPr>
          <w:p w14:paraId="303521BE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015C44ED" w14:textId="77777777" w:rsidR="0024383F" w:rsidRPr="00245035" w:rsidRDefault="0024383F" w:rsidP="0024383F">
            <w:pPr>
              <w:pStyle w:val="TextFieldStyle"/>
              <w:rPr>
                <w:szCs w:val="24"/>
              </w:rPr>
            </w:pPr>
          </w:p>
        </w:tc>
      </w:tr>
    </w:tbl>
    <w:p w14:paraId="7D3027EB" w14:textId="77777777" w:rsidR="00191EDE" w:rsidRPr="008B671A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="00191EDE" w:rsidRPr="008B671A" w14:paraId="14CF0EB3" w14:textId="77777777" w:rsidTr="00191EDE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71A" w:rsidRDefault="00191EDE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="00191EDE" w:rsidRPr="008B671A" w14:paraId="1A59FF8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="00625E50" w:rsidRPr="008B671A" w14:paraId="56145B90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78EBF689" w:rsidR="00625E50" w:rsidRPr="009B62A4" w:rsidRDefault="00420D50">
            <w:pPr>
              <w:rPr>
                <w:szCs w:val="24"/>
              </w:rPr>
            </w:pPr>
            <w:r>
              <w:rPr>
                <w:rFonts w:hint="eastAsia"/>
                <w:szCs w:val="24"/>
                <w:lang w:eastAsia="ja-JP"/>
              </w:rPr>
              <w:t>07</w:t>
            </w:r>
            <w:r w:rsidR="0093556F">
              <w:rPr>
                <w:szCs w:val="24"/>
              </w:rPr>
              <w:t>/</w:t>
            </w:r>
            <w:r>
              <w:rPr>
                <w:rFonts w:hint="eastAsia"/>
                <w:szCs w:val="24"/>
                <w:lang w:eastAsia="ja-JP"/>
              </w:rPr>
              <w:t>10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3A9960C1" w:rsidR="00625E50" w:rsidRPr="009B62A4" w:rsidRDefault="003A4B65" w:rsidP="00625E50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11C9AF28" w:rsidR="00625E50" w:rsidRPr="009B62A4" w:rsidRDefault="008B24CB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="009B6457" w:rsidRPr="008B671A" w14:paraId="3274C27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59F02E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3311CEF8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8B671A" w:rsidRDefault="009B6457" w:rsidP="009B6457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="009B6457" w:rsidRPr="008B671A" w14:paraId="1CA7786C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648ECD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39AEFBAA" w14:textId="77777777" w:rsidTr="008E3C74">
        <w:trPr>
          <w:trHeight w:val="279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8B671A" w:rsidRDefault="00FE12C2" w:rsidP="00E77B35">
      <w:pPr>
        <w:rPr>
          <w:rFonts w:ascii="Aptos" w:hAnsi="Aptos"/>
        </w:rPr>
      </w:pPr>
    </w:p>
    <w:sectPr w:rsidR="00FE12C2" w:rsidRPr="008B671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054B8" w14:textId="77777777" w:rsidR="007010FD" w:rsidRDefault="007010FD" w:rsidP="008E297E">
      <w:pPr>
        <w:spacing w:after="0" w:line="240" w:lineRule="auto"/>
      </w:pPr>
      <w:r>
        <w:separator/>
      </w:r>
    </w:p>
  </w:endnote>
  <w:endnote w:type="continuationSeparator" w:id="0">
    <w:p w14:paraId="7F695318" w14:textId="77777777" w:rsidR="007010FD" w:rsidRDefault="007010FD" w:rsidP="008E297E">
      <w:pPr>
        <w:spacing w:after="0" w:line="240" w:lineRule="auto"/>
      </w:pPr>
      <w:r>
        <w:continuationSeparator/>
      </w:r>
    </w:p>
  </w:endnote>
  <w:endnote w:id="1">
    <w:p w14:paraId="23ED2140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2">
    <w:p w14:paraId="5B21574F" w14:textId="269143E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14:paraId="59836B39" w14:textId="77777777" w:rsidR="00DB0DDD" w:rsidRPr="009B6457" w:rsidRDefault="00DB0DDD" w:rsidP="00DB0DD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21B541C0" w14:textId="77777777" w:rsidR="00DB0DDD" w:rsidRPr="009B6457" w:rsidRDefault="00DB0DDD" w:rsidP="00DB0DD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14:paraId="110E3A3E" w14:textId="77777777" w:rsidR="00780DB2" w:rsidRDefault="00780DB2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14:paraId="41A826A3" w14:textId="77777777" w:rsidR="00780DB2" w:rsidRDefault="00780DB2" w:rsidP="00DB0DD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7">
    <w:p w14:paraId="6ADF046B" w14:textId="77777777" w:rsidR="00780DB2" w:rsidRDefault="00780DB2" w:rsidP="00DB0DD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8">
    <w:p w14:paraId="08B96879" w14:textId="77777777" w:rsidR="00780DB2" w:rsidRDefault="00780DB2" w:rsidP="00DB0DD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9">
    <w:p w14:paraId="14E44D40" w14:textId="023B22C6" w:rsidR="00780DB2" w:rsidRDefault="00780DB2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0">
    <w:p w14:paraId="5419271C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1">
    <w:p w14:paraId="63FE4BB0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2">
    <w:p w14:paraId="2DAA9C12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3">
    <w:p w14:paraId="05321F0E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Project</w:t>
      </w:r>
      <w:proofErr w:type="gramEnd"/>
      <w:r w:rsidRPr="009B6457">
        <w:t>”</w:t>
      </w:r>
    </w:p>
  </w:endnote>
  <w:endnote w:id="14">
    <w:p w14:paraId="6EDE1E9F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</w:t>
      </w:r>
      <w:r>
        <w:t>Relationship</w:t>
      </w:r>
      <w:proofErr w:type="gramEnd"/>
      <w:r w:rsidRPr="009B6457">
        <w:t>”</w:t>
      </w:r>
    </w:p>
  </w:endnote>
  <w:endnote w:id="15">
    <w:p w14:paraId="0F3CF1F3" w14:textId="77777777" w:rsidR="00FA243F" w:rsidRPr="009B6457" w:rsidRDefault="00FA243F" w:rsidP="00FA243F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Holder</w:t>
      </w:r>
      <w:proofErr w:type="gramEnd"/>
      <w:r w:rsidRPr="009B6457">
        <w:t>“</w:t>
      </w:r>
    </w:p>
  </w:endnote>
  <w:endnote w:id="16">
    <w:p w14:paraId="301ABDA3" w14:textId="77777777" w:rsidR="00FA243F" w:rsidRPr="009B6457" w:rsidRDefault="00FA243F" w:rsidP="00FA243F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proofErr w:type="spellStart"/>
      <w:r>
        <w:t>HolderChange</w:t>
      </w:r>
      <w:proofErr w:type="spellEnd"/>
      <w:proofErr w:type="gramEnd"/>
      <w:r w:rsidRPr="009B6457">
        <w:t>“</w:t>
      </w:r>
    </w:p>
  </w:endnote>
  <w:endnote w:id="17">
    <w:p w14:paraId="1E2AD5DA" w14:textId="77777777" w:rsidR="000F5521" w:rsidRPr="009B6457" w:rsidRDefault="000F5521" w:rsidP="000F552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Rent</w:t>
      </w:r>
      <w:proofErr w:type="gramEnd"/>
      <w:r w:rsidRPr="009B6457">
        <w:t>“</w:t>
      </w:r>
    </w:p>
  </w:endnote>
  <w:endnote w:id="18">
    <w:p w14:paraId="6C5ABD92" w14:textId="77777777" w:rsidR="000F5521" w:rsidRPr="009B6457" w:rsidRDefault="000F5521" w:rsidP="000F552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9">
    <w:p w14:paraId="70277EC6" w14:textId="77777777" w:rsidR="000F5521" w:rsidRPr="009B6457" w:rsidRDefault="000F5521" w:rsidP="000F552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0">
    <w:p w14:paraId="36377222" w14:textId="77777777" w:rsidR="000F5521" w:rsidRPr="009B6457" w:rsidRDefault="000F5521" w:rsidP="000F552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1">
    <w:p w14:paraId="378FD0BE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Expenditure</w:t>
      </w:r>
      <w:proofErr w:type="gramEnd"/>
      <w:r w:rsidRPr="009B6457">
        <w:t>“</w:t>
      </w:r>
    </w:p>
  </w:endnote>
  <w:endnote w:id="22">
    <w:p w14:paraId="2347CAE3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3">
    <w:p w14:paraId="143F3358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4">
    <w:p w14:paraId="57A17861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5">
    <w:p w14:paraId="68941107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6">
    <w:p w14:paraId="135E3A0C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7">
    <w:p w14:paraId="20E5A58B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8">
    <w:p w14:paraId="250C8E67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9">
    <w:p w14:paraId="6DBFD524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30">
    <w:p w14:paraId="7360AA1B" w14:textId="77777777" w:rsidR="006B1349" w:rsidRPr="009B6457" w:rsidRDefault="006B1349" w:rsidP="006B1349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76659" w14:textId="77777777" w:rsidR="007010FD" w:rsidRDefault="007010FD" w:rsidP="008E297E">
      <w:pPr>
        <w:spacing w:after="0" w:line="240" w:lineRule="auto"/>
      </w:pPr>
      <w:r>
        <w:separator/>
      </w:r>
    </w:p>
  </w:footnote>
  <w:footnote w:type="continuationSeparator" w:id="0">
    <w:p w14:paraId="1A330BC8" w14:textId="77777777" w:rsidR="007010FD" w:rsidRDefault="007010FD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177E"/>
    <w:rsid w:val="00092044"/>
    <w:rsid w:val="00097E26"/>
    <w:rsid w:val="00097EE0"/>
    <w:rsid w:val="000A76C4"/>
    <w:rsid w:val="000A7850"/>
    <w:rsid w:val="000B3BBC"/>
    <w:rsid w:val="000B76FB"/>
    <w:rsid w:val="000C0A5C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1DF9"/>
    <w:rsid w:val="000F48E1"/>
    <w:rsid w:val="000F5521"/>
    <w:rsid w:val="000F57C2"/>
    <w:rsid w:val="001072F2"/>
    <w:rsid w:val="00107F1F"/>
    <w:rsid w:val="001103F3"/>
    <w:rsid w:val="001162EA"/>
    <w:rsid w:val="00132105"/>
    <w:rsid w:val="001354B0"/>
    <w:rsid w:val="00136A78"/>
    <w:rsid w:val="00140E0F"/>
    <w:rsid w:val="0014339A"/>
    <w:rsid w:val="00143C1A"/>
    <w:rsid w:val="00153B19"/>
    <w:rsid w:val="0016241E"/>
    <w:rsid w:val="0016670B"/>
    <w:rsid w:val="00170D43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502"/>
    <w:rsid w:val="001E5DE1"/>
    <w:rsid w:val="001F1BB6"/>
    <w:rsid w:val="001F499F"/>
    <w:rsid w:val="00204008"/>
    <w:rsid w:val="00205549"/>
    <w:rsid w:val="0020602F"/>
    <w:rsid w:val="0021180A"/>
    <w:rsid w:val="00220124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383F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673C9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2A4F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405D"/>
    <w:rsid w:val="00407F54"/>
    <w:rsid w:val="00410B77"/>
    <w:rsid w:val="0041102E"/>
    <w:rsid w:val="00414E15"/>
    <w:rsid w:val="004153E3"/>
    <w:rsid w:val="00420D50"/>
    <w:rsid w:val="00420E57"/>
    <w:rsid w:val="00422ED0"/>
    <w:rsid w:val="00424780"/>
    <w:rsid w:val="00426C55"/>
    <w:rsid w:val="00427B35"/>
    <w:rsid w:val="004342B9"/>
    <w:rsid w:val="00441A77"/>
    <w:rsid w:val="004426A8"/>
    <w:rsid w:val="00444FD1"/>
    <w:rsid w:val="00445D1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31F85"/>
    <w:rsid w:val="0053227B"/>
    <w:rsid w:val="00537A2D"/>
    <w:rsid w:val="00541E51"/>
    <w:rsid w:val="0054316F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7383B"/>
    <w:rsid w:val="00582083"/>
    <w:rsid w:val="00584FF1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E5A75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4A57"/>
    <w:rsid w:val="006E60C8"/>
    <w:rsid w:val="006F36ED"/>
    <w:rsid w:val="006F7BED"/>
    <w:rsid w:val="007010F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44C3"/>
    <w:rsid w:val="0077140B"/>
    <w:rsid w:val="007725EF"/>
    <w:rsid w:val="00775F15"/>
    <w:rsid w:val="00777330"/>
    <w:rsid w:val="00780DB2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238F"/>
    <w:rsid w:val="00843C01"/>
    <w:rsid w:val="0084681B"/>
    <w:rsid w:val="00846C40"/>
    <w:rsid w:val="008505D3"/>
    <w:rsid w:val="00851AE6"/>
    <w:rsid w:val="008523B5"/>
    <w:rsid w:val="00857B78"/>
    <w:rsid w:val="00867E97"/>
    <w:rsid w:val="008700D0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2A5A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86B"/>
    <w:rsid w:val="00A44C28"/>
    <w:rsid w:val="00A50384"/>
    <w:rsid w:val="00A543F5"/>
    <w:rsid w:val="00A555A2"/>
    <w:rsid w:val="00A55B96"/>
    <w:rsid w:val="00A57EE4"/>
    <w:rsid w:val="00A639D5"/>
    <w:rsid w:val="00A63F13"/>
    <w:rsid w:val="00A650F0"/>
    <w:rsid w:val="00A72DD3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D7CF8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4EC8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81D23"/>
    <w:rsid w:val="00C82AD7"/>
    <w:rsid w:val="00C91E46"/>
    <w:rsid w:val="00CA062B"/>
    <w:rsid w:val="00CA1B82"/>
    <w:rsid w:val="00CA284D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AC3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0AA8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1ACB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character" w:customStyle="1" w:styleId="normaltextrun">
    <w:name w:val="normaltextrun"/>
    <w:basedOn w:val="DefaultParagraphFont"/>
    <w:rsid w:val="00184B99"/>
  </w:style>
  <w:style w:type="character" w:customStyle="1" w:styleId="eop">
    <w:name w:val="eop"/>
    <w:basedOn w:val="DefaultParagraphFont"/>
    <w:rsid w:val="00184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2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c45cc170484e7190e0e599aa31268028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864447089e5fb8c24cfea0973690a55a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2.xml><?xml version="1.0" encoding="utf-8"?>
<ds:datastoreItem xmlns:ds="http://schemas.openxmlformats.org/officeDocument/2006/customXml" ds:itemID="{3465556C-C384-404E-91D8-07CE637BC463}"/>
</file>

<file path=customXml/itemProps3.xml><?xml version="1.0" encoding="utf-8"?>
<ds:datastoreItem xmlns:ds="http://schemas.openxmlformats.org/officeDocument/2006/customXml" ds:itemID="{39532D9C-4FF7-4AA9-B486-ACFFE8167532}"/>
</file>

<file path=customXml/itemProps4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4</Pages>
  <Words>220</Words>
  <Characters>1727</Characters>
  <Application>Microsoft Office Word</Application>
  <DocSecurity>0</DocSecurity>
  <Lines>28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46</cp:revision>
  <cp:lastPrinted>2014-03-26T07:25:00Z</cp:lastPrinted>
  <dcterms:created xsi:type="dcterms:W3CDTF">2025-08-28T12:05:00Z</dcterms:created>
  <dcterms:modified xsi:type="dcterms:W3CDTF">2025-11-0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